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6E03F" w14:textId="1AA6021E" w:rsidR="003B3287" w:rsidRPr="000116D9" w:rsidRDefault="003B3287"/>
    <w:p w14:paraId="6097AEAD" w14:textId="47C19BE6" w:rsidR="00457EFE" w:rsidRDefault="00457EFE">
      <w:r>
        <w:t>Research and Design:</w:t>
      </w:r>
    </w:p>
    <w:p w14:paraId="69868EB5" w14:textId="6AD4A81F" w:rsidR="00457EFE" w:rsidRDefault="00457EFE" w:rsidP="00457EFE">
      <w:pPr>
        <w:pStyle w:val="ListParagraph"/>
        <w:numPr>
          <w:ilvl w:val="0"/>
          <w:numId w:val="1"/>
        </w:numPr>
      </w:pPr>
      <w:r>
        <w:t>The TIVA C port pins</w:t>
      </w:r>
    </w:p>
    <w:p w14:paraId="7B42A572" w14:textId="34E9C2C8" w:rsidR="00457EFE" w:rsidRDefault="00457EFE" w:rsidP="00457EFE">
      <w:pPr>
        <w:pStyle w:val="ListParagraph"/>
        <w:numPr>
          <w:ilvl w:val="0"/>
          <w:numId w:val="1"/>
        </w:numPr>
      </w:pPr>
      <w:r>
        <w:t>Determine best port pins for interfacing to a sensor and the motor.</w:t>
      </w:r>
    </w:p>
    <w:p w14:paraId="06E238DE" w14:textId="7FCF472A" w:rsidR="00457EFE" w:rsidRDefault="00457EFE" w:rsidP="00457EFE">
      <w:pPr>
        <w:pStyle w:val="ListParagraph"/>
        <w:numPr>
          <w:ilvl w:val="0"/>
          <w:numId w:val="1"/>
        </w:numPr>
      </w:pPr>
      <w:r>
        <w:t>Rewrite the C program for the control system as per the requirements below.</w:t>
      </w:r>
    </w:p>
    <w:p w14:paraId="56C245AC" w14:textId="48AAED6E" w:rsidR="008612B3" w:rsidRDefault="008612B3" w:rsidP="00457EFE">
      <w:pPr>
        <w:pStyle w:val="ListParagraph"/>
        <w:numPr>
          <w:ilvl w:val="0"/>
          <w:numId w:val="1"/>
        </w:numPr>
      </w:pPr>
      <w:r>
        <w:t>Research your given sensor and SET UP A TEST EXPERIMENT TO TEST THE SENSOR ALONE.  Record all information about the testing of the sensor in your lab book and include how this information will be used in the program on the TIVA C EVB in your write ups.</w:t>
      </w:r>
    </w:p>
    <w:p w14:paraId="5260190B" w14:textId="77777777" w:rsidR="00A43861" w:rsidRDefault="008612B3" w:rsidP="00457EFE">
      <w:pPr>
        <w:pStyle w:val="ListParagraph"/>
        <w:numPr>
          <w:ilvl w:val="0"/>
          <w:numId w:val="1"/>
        </w:numPr>
      </w:pPr>
      <w:r>
        <w:t>Research the MOTOR DRIVER IC you chose for the MOTOR CONTROL and DESIGN A CIRCUIT</w:t>
      </w:r>
      <w:r w:rsidR="00A43861">
        <w:t xml:space="preserve"> (draw this in your lab book)</w:t>
      </w:r>
      <w:r>
        <w:t xml:space="preserve">.  Record all the information of the research in </w:t>
      </w:r>
      <w:r w:rsidR="005E168E">
        <w:t>your</w:t>
      </w:r>
      <w:r>
        <w:t xml:space="preserve"> lab book</w:t>
      </w:r>
      <w:r w:rsidR="00A43861">
        <w:t>.</w:t>
      </w:r>
    </w:p>
    <w:p w14:paraId="6277E318" w14:textId="5625F539" w:rsidR="005D7A51" w:rsidRPr="000116D9" w:rsidRDefault="00A43861" w:rsidP="000116D9">
      <w:pPr>
        <w:pStyle w:val="ListParagraph"/>
        <w:numPr>
          <w:ilvl w:val="0"/>
          <w:numId w:val="1"/>
        </w:numPr>
      </w:pPr>
      <w:r>
        <w:t xml:space="preserve">  You MUST use the test template for the final testing of your control system.</w:t>
      </w:r>
    </w:p>
    <w:p w14:paraId="5B94DC22" w14:textId="232FA2FF" w:rsidR="005D7A51" w:rsidRDefault="004A262E">
      <w:r>
        <w:t xml:space="preserve">Your control systems must have a working LCD, </w:t>
      </w:r>
      <w:r w:rsidR="005E168E">
        <w:t xml:space="preserve">a </w:t>
      </w:r>
      <w:r>
        <w:t xml:space="preserve">key pad, </w:t>
      </w:r>
      <w:r w:rsidR="005E168E">
        <w:t xml:space="preserve">the </w:t>
      </w:r>
      <w:r>
        <w:t>TIVA C EVB, a working interface to the sensor, a motor drive circuit and stepper motor a</w:t>
      </w:r>
      <w:r w:rsidR="005E168E">
        <w:t xml:space="preserve">long with </w:t>
      </w:r>
      <w:r>
        <w:t>a specific menu which have the following requirements:</w:t>
      </w:r>
    </w:p>
    <w:p w14:paraId="781FCD77" w14:textId="6F055FB8" w:rsidR="004A262E" w:rsidRDefault="004A262E" w:rsidP="004A262E">
      <w:pPr>
        <w:pStyle w:val="ListParagraph"/>
        <w:numPr>
          <w:ilvl w:val="0"/>
          <w:numId w:val="1"/>
        </w:numPr>
      </w:pPr>
      <w:r>
        <w:t xml:space="preserve">Must be a </w:t>
      </w:r>
      <w:r w:rsidR="00E16945">
        <w:t>2-line</w:t>
      </w:r>
      <w:r>
        <w:t xml:space="preserve"> display</w:t>
      </w:r>
    </w:p>
    <w:p w14:paraId="33D00961" w14:textId="3D851524" w:rsidR="004A262E" w:rsidRDefault="004A262E" w:rsidP="004A262E">
      <w:pPr>
        <w:pStyle w:val="ListParagraph"/>
        <w:numPr>
          <w:ilvl w:val="0"/>
          <w:numId w:val="1"/>
        </w:numPr>
      </w:pPr>
      <w:r>
        <w:t xml:space="preserve">Must have an introductory screen that says: </w:t>
      </w:r>
    </w:p>
    <w:p w14:paraId="3588DB6C" w14:textId="6F0A89B1" w:rsidR="004A262E" w:rsidRDefault="00102A74" w:rsidP="004A262E">
      <w:pPr>
        <w:pStyle w:val="ListParagraph"/>
        <w:numPr>
          <w:ilvl w:val="1"/>
          <w:numId w:val="1"/>
        </w:numPr>
      </w:pPr>
      <w:r>
        <w:t>“&lt;</w:t>
      </w:r>
      <w:r w:rsidR="00AA682D">
        <w:t>your name</w:t>
      </w:r>
      <w:r>
        <w:t>&gt;’s solar control</w:t>
      </w:r>
      <w:r w:rsidR="004A262E">
        <w:t>”</w:t>
      </w:r>
    </w:p>
    <w:p w14:paraId="7AF473B3" w14:textId="1B3273DA" w:rsidR="004A262E" w:rsidRDefault="00102A74" w:rsidP="004A262E">
      <w:pPr>
        <w:pStyle w:val="ListParagraph"/>
        <w:numPr>
          <w:ilvl w:val="1"/>
          <w:numId w:val="1"/>
        </w:numPr>
      </w:pPr>
      <w:r>
        <w:t>“May</w:t>
      </w:r>
      <w:r w:rsidR="004A262E">
        <w:t xml:space="preserve"> 23, 2018”</w:t>
      </w:r>
    </w:p>
    <w:p w14:paraId="33614BDC" w14:textId="02512CA3" w:rsidR="004A262E" w:rsidRDefault="004A262E" w:rsidP="004A262E">
      <w:pPr>
        <w:pStyle w:val="ListParagraph"/>
        <w:numPr>
          <w:ilvl w:val="0"/>
          <w:numId w:val="1"/>
        </w:numPr>
      </w:pPr>
      <w:r>
        <w:t>The introductory screen</w:t>
      </w:r>
      <w:r w:rsidR="005E168E">
        <w:t xml:space="preserve"> described above, </w:t>
      </w:r>
      <w:r>
        <w:t xml:space="preserve">is shown for no less </w:t>
      </w:r>
      <w:r w:rsidR="00E16945">
        <w:t>than</w:t>
      </w:r>
      <w:r>
        <w:t xml:space="preserve"> </w:t>
      </w:r>
      <w:r w:rsidR="005053B2">
        <w:t>2</w:t>
      </w:r>
      <w:r>
        <w:t xml:space="preserve"> seconds then the following screen appears</w:t>
      </w:r>
      <w:r w:rsidR="00372F53">
        <w:t xml:space="preserve"> over the two lines</w:t>
      </w:r>
      <w:r>
        <w:t>:</w:t>
      </w:r>
    </w:p>
    <w:p w14:paraId="2890101D" w14:textId="0C3085F0" w:rsidR="007E6238" w:rsidRDefault="004A262E" w:rsidP="004A262E">
      <w:pPr>
        <w:pStyle w:val="ListParagraph"/>
        <w:numPr>
          <w:ilvl w:val="1"/>
          <w:numId w:val="1"/>
        </w:numPr>
      </w:pPr>
      <w:r>
        <w:t>“</w:t>
      </w:r>
      <w:r w:rsidR="007E6238">
        <w:t>Main Menu”</w:t>
      </w:r>
    </w:p>
    <w:p w14:paraId="793C84F0" w14:textId="40CF506D" w:rsidR="004A262E" w:rsidRDefault="007E6238" w:rsidP="004A262E">
      <w:pPr>
        <w:pStyle w:val="ListParagraph"/>
        <w:numPr>
          <w:ilvl w:val="1"/>
          <w:numId w:val="1"/>
        </w:numPr>
      </w:pPr>
      <w:r>
        <w:t>“</w:t>
      </w:r>
      <w:r w:rsidR="005E168E">
        <w:t xml:space="preserve">Select: </w:t>
      </w:r>
      <w:r w:rsidR="004A262E">
        <w:t xml:space="preserve">1) </w:t>
      </w:r>
      <w:r w:rsidR="00102A74">
        <w:t>Light state</w:t>
      </w:r>
      <w:r w:rsidR="00AB7F60">
        <w:t xml:space="preserve"> </w:t>
      </w:r>
      <w:r w:rsidR="004A262E">
        <w:t xml:space="preserve">  2) </w:t>
      </w:r>
      <w:r w:rsidR="00102A74">
        <w:t>Panel Pos.</w:t>
      </w:r>
      <w:r w:rsidR="00740862">
        <w:t xml:space="preserve"> </w:t>
      </w:r>
      <w:r w:rsidR="004A262E">
        <w:t xml:space="preserve">3) </w:t>
      </w:r>
      <w:r w:rsidR="00102A74">
        <w:t>End</w:t>
      </w:r>
      <w:r w:rsidR="004A262E">
        <w:t>”</w:t>
      </w:r>
    </w:p>
    <w:p w14:paraId="4FDF1B64" w14:textId="684E56F7" w:rsidR="004A262E" w:rsidRDefault="004A262E" w:rsidP="004A262E">
      <w:pPr>
        <w:pStyle w:val="ListParagraph"/>
        <w:numPr>
          <w:ilvl w:val="2"/>
          <w:numId w:val="1"/>
        </w:numPr>
      </w:pPr>
      <w:r>
        <w:t>If user presses ‘</w:t>
      </w:r>
      <w:r w:rsidR="00102A74">
        <w:t>1</w:t>
      </w:r>
      <w:r>
        <w:t>’, show the information from the sensor in the following format</w:t>
      </w:r>
      <w:proofErr w:type="gramStart"/>
      <w:r>
        <w:t>:  “</w:t>
      </w:r>
      <w:proofErr w:type="gramEnd"/>
      <w:r w:rsidR="00827D67">
        <w:t xml:space="preserve"> </w:t>
      </w:r>
      <w:r w:rsidR="003D1382">
        <w:t xml:space="preserve">There is </w:t>
      </w:r>
      <w:r w:rsidR="00296019">
        <w:t>&lt;sensor output&gt;</w:t>
      </w:r>
      <w:r w:rsidR="005053B2">
        <w:t>%</w:t>
      </w:r>
      <w:r w:rsidR="00296019">
        <w:t>of light</w:t>
      </w:r>
      <w:r w:rsidR="00827D67">
        <w:t>:</w:t>
      </w:r>
      <w:r>
        <w:t xml:space="preserve"> ”; wait for </w:t>
      </w:r>
      <w:r w:rsidR="00296019">
        <w:t xml:space="preserve">2 </w:t>
      </w:r>
      <w:r>
        <w:t xml:space="preserve">seconds then return to </w:t>
      </w:r>
      <w:r w:rsidR="007E6238">
        <w:t>the Main Menu display</w:t>
      </w:r>
    </w:p>
    <w:p w14:paraId="0AD97795" w14:textId="4988F0A4" w:rsidR="004A262E" w:rsidRDefault="004A262E" w:rsidP="004A262E">
      <w:pPr>
        <w:pStyle w:val="ListParagraph"/>
        <w:numPr>
          <w:ilvl w:val="2"/>
          <w:numId w:val="1"/>
        </w:numPr>
      </w:pPr>
      <w:r>
        <w:t>If user presses ‘</w:t>
      </w:r>
      <w:r w:rsidR="00102A74">
        <w:t>2</w:t>
      </w:r>
      <w:r>
        <w:t>’</w:t>
      </w:r>
      <w:r w:rsidR="007E6238">
        <w:t xml:space="preserve"> output the sub-menu:</w:t>
      </w:r>
    </w:p>
    <w:p w14:paraId="39D4C818" w14:textId="3E5F3A58" w:rsidR="007E6238" w:rsidRDefault="007E6238" w:rsidP="007E6238">
      <w:pPr>
        <w:pStyle w:val="ListParagraph"/>
        <w:numPr>
          <w:ilvl w:val="3"/>
          <w:numId w:val="1"/>
        </w:numPr>
      </w:pPr>
      <w:r>
        <w:t>“1)</w:t>
      </w:r>
      <w:r w:rsidR="00102A74">
        <w:t xml:space="preserve"> </w:t>
      </w:r>
      <w:bookmarkStart w:id="0" w:name="_GoBack"/>
      <w:bookmarkEnd w:id="0"/>
      <w:r w:rsidR="00102A74">
        <w:t>4</w:t>
      </w:r>
      <w:r w:rsidR="00C501EB">
        <w:t>0</w:t>
      </w:r>
      <w:r>
        <w:t xml:space="preserve"> degrees   2) </w:t>
      </w:r>
      <w:r w:rsidR="00102A74">
        <w:t>9</w:t>
      </w:r>
      <w:r w:rsidR="001623E8">
        <w:t xml:space="preserve">0 </w:t>
      </w:r>
      <w:r>
        <w:t xml:space="preserve">degrees 3) </w:t>
      </w:r>
      <w:r w:rsidR="00102A74">
        <w:t>18</w:t>
      </w:r>
      <w:r w:rsidR="001623E8">
        <w:t>0</w:t>
      </w:r>
      <w:r w:rsidR="00102A74">
        <w:t xml:space="preserve"> </w:t>
      </w:r>
      <w:r>
        <w:t>degrees”</w:t>
      </w:r>
    </w:p>
    <w:p w14:paraId="0CE14D21" w14:textId="602E99DA" w:rsidR="007E6238" w:rsidRDefault="007E6238" w:rsidP="007E6238">
      <w:pPr>
        <w:pStyle w:val="ListParagraph"/>
        <w:numPr>
          <w:ilvl w:val="4"/>
          <w:numId w:val="1"/>
        </w:numPr>
      </w:pPr>
      <w:r>
        <w:t xml:space="preserve">Move motor to the position on the printed protractor as per user selection and then return to Main Menu display </w:t>
      </w:r>
    </w:p>
    <w:p w14:paraId="76D12D23" w14:textId="3C3F5E10" w:rsidR="005E168E" w:rsidRDefault="005E168E" w:rsidP="005E168E">
      <w:pPr>
        <w:pStyle w:val="ListParagraph"/>
        <w:numPr>
          <w:ilvl w:val="2"/>
          <w:numId w:val="1"/>
        </w:numPr>
      </w:pPr>
      <w:r>
        <w:t>If user presses ’</w:t>
      </w:r>
      <w:r w:rsidR="003D1382">
        <w:t>3</w:t>
      </w:r>
      <w:r>
        <w:t>’ terminate the program and re-display the opening screen</w:t>
      </w:r>
    </w:p>
    <w:p w14:paraId="132BCC15" w14:textId="2AEA8DDD" w:rsidR="00405648" w:rsidRDefault="00180C96" w:rsidP="00405648">
      <w:pPr>
        <w:pStyle w:val="ListParagraph"/>
        <w:numPr>
          <w:ilvl w:val="1"/>
          <w:numId w:val="1"/>
        </w:numPr>
      </w:pPr>
      <w:r>
        <w:t xml:space="preserve">All displays on the LCD must be neat and </w:t>
      </w:r>
      <w:r w:rsidR="00102A74">
        <w:t>LEFT</w:t>
      </w:r>
      <w:r>
        <w:t xml:space="preserve"> JUSTIFIED</w:t>
      </w:r>
    </w:p>
    <w:p w14:paraId="6D65FC37" w14:textId="77777777" w:rsidR="008A47A3" w:rsidRDefault="008A47A3" w:rsidP="008A47A3">
      <w:pPr>
        <w:pStyle w:val="ListParagraph"/>
        <w:ind w:left="610"/>
      </w:pPr>
      <w:r>
        <w:t xml:space="preserve"> </w:t>
      </w:r>
    </w:p>
    <w:p w14:paraId="01585F86" w14:textId="77777777" w:rsidR="009130E7" w:rsidRDefault="009130E7" w:rsidP="008A47A3">
      <w:pPr>
        <w:pStyle w:val="ListParagraph"/>
        <w:ind w:left="610"/>
      </w:pPr>
    </w:p>
    <w:sectPr w:rsidR="00913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2D0323"/>
    <w:multiLevelType w:val="hybridMultilevel"/>
    <w:tmpl w:val="7F600744"/>
    <w:lvl w:ilvl="0" w:tplc="C9ECDC14">
      <w:numFmt w:val="bullet"/>
      <w:lvlText w:val="-"/>
      <w:lvlJc w:val="left"/>
      <w:pPr>
        <w:ind w:left="610" w:hanging="360"/>
      </w:pPr>
      <w:rPr>
        <w:rFonts w:ascii="Calibri" w:eastAsiaTheme="minorHAnsi" w:hAnsi="Calibri" w:cs="Calibri" w:hint="default"/>
      </w:rPr>
    </w:lvl>
    <w:lvl w:ilvl="1" w:tplc="04090003">
      <w:start w:val="1"/>
      <w:numFmt w:val="bullet"/>
      <w:lvlText w:val="o"/>
      <w:lvlJc w:val="left"/>
      <w:pPr>
        <w:ind w:left="1330" w:hanging="360"/>
      </w:pPr>
      <w:rPr>
        <w:rFonts w:ascii="Courier New" w:hAnsi="Courier New" w:cs="Courier New" w:hint="default"/>
      </w:rPr>
    </w:lvl>
    <w:lvl w:ilvl="2" w:tplc="04090005">
      <w:start w:val="1"/>
      <w:numFmt w:val="bullet"/>
      <w:lvlText w:val=""/>
      <w:lvlJc w:val="left"/>
      <w:pPr>
        <w:ind w:left="2050" w:hanging="360"/>
      </w:pPr>
      <w:rPr>
        <w:rFonts w:ascii="Wingdings" w:hAnsi="Wingdings" w:hint="default"/>
      </w:rPr>
    </w:lvl>
    <w:lvl w:ilvl="3" w:tplc="04090001">
      <w:start w:val="1"/>
      <w:numFmt w:val="bullet"/>
      <w:lvlText w:val=""/>
      <w:lvlJc w:val="left"/>
      <w:pPr>
        <w:ind w:left="2770" w:hanging="360"/>
      </w:pPr>
      <w:rPr>
        <w:rFonts w:ascii="Symbol" w:hAnsi="Symbol" w:hint="default"/>
      </w:rPr>
    </w:lvl>
    <w:lvl w:ilvl="4" w:tplc="04090003">
      <w:start w:val="1"/>
      <w:numFmt w:val="bullet"/>
      <w:lvlText w:val="o"/>
      <w:lvlJc w:val="left"/>
      <w:pPr>
        <w:ind w:left="3490" w:hanging="360"/>
      </w:pPr>
      <w:rPr>
        <w:rFonts w:ascii="Courier New" w:hAnsi="Courier New" w:cs="Courier New" w:hint="default"/>
      </w:rPr>
    </w:lvl>
    <w:lvl w:ilvl="5" w:tplc="04090005" w:tentative="1">
      <w:start w:val="1"/>
      <w:numFmt w:val="bullet"/>
      <w:lvlText w:val=""/>
      <w:lvlJc w:val="left"/>
      <w:pPr>
        <w:ind w:left="4210" w:hanging="360"/>
      </w:pPr>
      <w:rPr>
        <w:rFonts w:ascii="Wingdings" w:hAnsi="Wingdings" w:hint="default"/>
      </w:rPr>
    </w:lvl>
    <w:lvl w:ilvl="6" w:tplc="04090001" w:tentative="1">
      <w:start w:val="1"/>
      <w:numFmt w:val="bullet"/>
      <w:lvlText w:val=""/>
      <w:lvlJc w:val="left"/>
      <w:pPr>
        <w:ind w:left="4930" w:hanging="360"/>
      </w:pPr>
      <w:rPr>
        <w:rFonts w:ascii="Symbol" w:hAnsi="Symbol" w:hint="default"/>
      </w:rPr>
    </w:lvl>
    <w:lvl w:ilvl="7" w:tplc="04090003" w:tentative="1">
      <w:start w:val="1"/>
      <w:numFmt w:val="bullet"/>
      <w:lvlText w:val="o"/>
      <w:lvlJc w:val="left"/>
      <w:pPr>
        <w:ind w:left="5650" w:hanging="360"/>
      </w:pPr>
      <w:rPr>
        <w:rFonts w:ascii="Courier New" w:hAnsi="Courier New" w:cs="Courier New" w:hint="default"/>
      </w:rPr>
    </w:lvl>
    <w:lvl w:ilvl="8" w:tplc="04090005" w:tentative="1">
      <w:start w:val="1"/>
      <w:numFmt w:val="bullet"/>
      <w:lvlText w:val=""/>
      <w:lvlJc w:val="left"/>
      <w:pPr>
        <w:ind w:left="637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DQzsTQyMTU2NbZU0lEKTi0uzszPAykwrgUA9kT+lCwAAAA="/>
  </w:docVars>
  <w:rsids>
    <w:rsidRoot w:val="00E70EAE"/>
    <w:rsid w:val="000116D9"/>
    <w:rsid w:val="00102A74"/>
    <w:rsid w:val="001623E8"/>
    <w:rsid w:val="00180C96"/>
    <w:rsid w:val="001B129B"/>
    <w:rsid w:val="00296019"/>
    <w:rsid w:val="00372F53"/>
    <w:rsid w:val="003B3287"/>
    <w:rsid w:val="003D1382"/>
    <w:rsid w:val="00405648"/>
    <w:rsid w:val="00457EFE"/>
    <w:rsid w:val="004A262E"/>
    <w:rsid w:val="005053B2"/>
    <w:rsid w:val="005D7A51"/>
    <w:rsid w:val="005E168E"/>
    <w:rsid w:val="00652653"/>
    <w:rsid w:val="00740862"/>
    <w:rsid w:val="007B1D98"/>
    <w:rsid w:val="007E6238"/>
    <w:rsid w:val="00815810"/>
    <w:rsid w:val="00827D67"/>
    <w:rsid w:val="008612B3"/>
    <w:rsid w:val="008A47A3"/>
    <w:rsid w:val="008E6DB6"/>
    <w:rsid w:val="009130E7"/>
    <w:rsid w:val="00957E03"/>
    <w:rsid w:val="00985517"/>
    <w:rsid w:val="00A007DC"/>
    <w:rsid w:val="00A153B2"/>
    <w:rsid w:val="00A43861"/>
    <w:rsid w:val="00AA682D"/>
    <w:rsid w:val="00AB7F60"/>
    <w:rsid w:val="00BD4F37"/>
    <w:rsid w:val="00C501EB"/>
    <w:rsid w:val="00D776EC"/>
    <w:rsid w:val="00DE19F7"/>
    <w:rsid w:val="00E16945"/>
    <w:rsid w:val="00E17745"/>
    <w:rsid w:val="00E70EAE"/>
    <w:rsid w:val="00E73A19"/>
    <w:rsid w:val="00F828F6"/>
    <w:rsid w:val="00FA38D3"/>
    <w:rsid w:val="00FE5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F6F12"/>
  <w15:chartTrackingRefBased/>
  <w15:docId w15:val="{06B482C5-7DBA-4DA5-867F-1BC491652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7EFE"/>
    <w:pPr>
      <w:ind w:left="720"/>
      <w:contextualSpacing/>
    </w:pPr>
  </w:style>
  <w:style w:type="character" w:styleId="Hyperlink">
    <w:name w:val="Hyperlink"/>
    <w:basedOn w:val="DefaultParagraphFont"/>
    <w:uiPriority w:val="99"/>
    <w:unhideWhenUsed/>
    <w:rsid w:val="008A47A3"/>
    <w:rPr>
      <w:color w:val="0563C1" w:themeColor="hyperlink"/>
      <w:u w:val="single"/>
    </w:rPr>
  </w:style>
  <w:style w:type="character" w:styleId="UnresolvedMention">
    <w:name w:val="Unresolved Mention"/>
    <w:basedOn w:val="DefaultParagraphFont"/>
    <w:uiPriority w:val="99"/>
    <w:semiHidden/>
    <w:unhideWhenUsed/>
    <w:rsid w:val="008A47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8</Words>
  <Characters>1471</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 Carr</dc:creator>
  <cp:keywords/>
  <dc:description/>
  <cp:lastModifiedBy>honeythind99@outlook.com</cp:lastModifiedBy>
  <cp:revision>2</cp:revision>
  <dcterms:created xsi:type="dcterms:W3CDTF">2018-05-17T20:43:00Z</dcterms:created>
  <dcterms:modified xsi:type="dcterms:W3CDTF">2018-05-17T20:43:00Z</dcterms:modified>
</cp:coreProperties>
</file>